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6" w:name="electrician-cover-letter"/>
    <w:p>
      <w:pPr>
        <w:pStyle w:val="Heading1"/>
      </w:pPr>
      <w:r>
        <w:t xml:space="preserve">Electrician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angalore, India</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interest in the Electrician position at your esteemed organization in India, specifically in the vibrant city of Bangalore. As a certified and experienced electrician with over [X years] of hands-on expertise, I have dedicated my career to delivering reliable electrical solutions that meet the highest standards of safety and efficiency. Bangalore, known as the "Silicon Valley of India," is a hub for technological innovation and rapid infrastructure development, making it an ideal location for professionals like me who are passionate about contributing to sustainable growth through skilled electrical services.</w:t>
      </w:r>
    </w:p>
    <w:bookmarkEnd w:id="20"/>
    <w:bookmarkStart w:id="21" w:name="professional-background"/>
    <w:p>
      <w:pPr>
        <w:pStyle w:val="Heading2"/>
      </w:pPr>
      <w:r>
        <w:t xml:space="preserve">Professional Background</w:t>
      </w:r>
    </w:p>
    <w:p>
      <w:pPr>
        <w:pStyle w:val="FirstParagraph"/>
      </w:pPr>
      <w:r>
        <w:t xml:space="preserve">With a strong foundation in electrical engineering and practical training from [Institute Name] in India, I have worked across diverse sectors, including residential, commercial, and industrial projects. My experience includes installing, maintaining, and repairing electrical systems for clients ranging from small businesses to large-scale enterprises. In Bangalore’s dynamic environment, where the demand for reliable power solutions is ever-growing due to its bustling IT industry and expanding urbanization, I have honed my ability to adapt to complex challenges while ensuring compliance with Indian electrical standards such as BIS (Bureau of Indian Standards) and IE Rules (Indian Electricity Rules).</w:t>
      </w:r>
    </w:p>
    <w:p>
      <w:pPr>
        <w:pStyle w:val="BodyText"/>
      </w:pPr>
      <w:r>
        <w:t xml:space="preserve">One of my key strengths lies in diagnosing and resolving electrical issues efficiently. Whether it is troubleshooting power outages, upgrading electrical panels, or installing energy-efficient lighting systems, I prioritize precision and safety. For instance, during a recent project at [Project Name] in Bangalore, I successfully coordinated with a team to upgrade the electrical infrastructure of a commercial complex, which enhanced its energy efficiency by 25% while reducing maintenance costs. This experience underscored my commitment to delivering value through innovation and expertise.</w:t>
      </w:r>
    </w:p>
    <w:bookmarkEnd w:id="21"/>
    <w:bookmarkStart w:id="22" w:name="technical-expertise"/>
    <w:p>
      <w:pPr>
        <w:pStyle w:val="Heading2"/>
      </w:pPr>
      <w:r>
        <w:t xml:space="preserve">Technical Expertise</w:t>
      </w:r>
    </w:p>
    <w:p>
      <w:pPr>
        <w:pStyle w:val="FirstParagraph"/>
      </w:pPr>
      <w:r>
        <w:t xml:space="preserve">I am well-versed in modern electrical technologies and tools, including CAD software for designing electrical layouts, advanced circuit testing equipment, and smart home automation systems. In India Bangalore, where the adoption of smart infrastructure is on the rise, my skills in integrating IoT (Internet of Things) devices into electrical systems have proven to be a valuable asset. For example, I recently designed and installed a solar energy system for a residential client in Bengaluru, which not only reduced their electricity bills but also aligned with India’s national goals of promoting renewable energy.</w:t>
      </w:r>
    </w:p>
    <w:p>
      <w:pPr>
        <w:pStyle w:val="BodyText"/>
      </w:pPr>
      <w:r>
        <w:t xml:space="preserve">Additionally, my knowledge of Indian electrical codes and safety regulations ensures that all projects adhere to the strictest guidelines. I am certified in [Relevant Certification, e.g., "National Electrician Certification" or "Safety Compliance Training"] and have a proven track record of maintaining a workplace free from electrical hazards. This is particularly crucial in India’s growing urban centers like Bangalore, where the complexity of electrical networks demands meticulous attention to detail.</w:t>
      </w:r>
    </w:p>
    <w:bookmarkEnd w:id="22"/>
    <w:bookmarkStart w:id="23" w:name="problem-solving-and-customer-focus"/>
    <w:p>
      <w:pPr>
        <w:pStyle w:val="Heading2"/>
      </w:pPr>
      <w:r>
        <w:t xml:space="preserve">Problem-Solving and Customer Focus</w:t>
      </w:r>
    </w:p>
    <w:p>
      <w:pPr>
        <w:pStyle w:val="FirstParagraph"/>
      </w:pPr>
      <w:r>
        <w:t xml:space="preserve">As an electrician in India Bangalore, I understand that every client has unique needs. My approach combines technical proficiency with a customer-centric mindset. Whether working with homeowners seeking to modernize their electrical systems or businesses requiring uninterrupted power supply for critical operations, I prioritize clear communication and transparency. For example, during a recent emergency service call at a manufacturing unit in Bangalore, I quickly identified the root cause of a power surge and implemented a solution within hours, preventing significant production downtime.</w:t>
      </w:r>
    </w:p>
    <w:p>
      <w:pPr>
        <w:pStyle w:val="BodyText"/>
      </w:pPr>
      <w:r>
        <w:t xml:space="preserve">My ability to collaborate with other tradespeople—such as plumbers, HVAC technicians, and construction workers—is another asset. In India’s fast-paced construction scene, where projects often involve multidisciplinary teams, I have consistently demonstrated the ability to work cohesively and meet tight deadlines without compromising quality.</w:t>
      </w:r>
    </w:p>
    <w:bookmarkEnd w:id="23"/>
    <w:bookmarkStart w:id="24" w:name="commitment-to-safety-and-sustainability"/>
    <w:p>
      <w:pPr>
        <w:pStyle w:val="Heading2"/>
      </w:pPr>
      <w:r>
        <w:t xml:space="preserve">Commitment to Safety and Sustainability</w:t>
      </w:r>
    </w:p>
    <w:p>
      <w:pPr>
        <w:pStyle w:val="FirstParagraph"/>
      </w:pPr>
      <w:r>
        <w:t xml:space="preserve">Safety is non-negotiable in my line of work. I strictly follow OSHA (Occupational Safety and Health Administration) guidelines and Indian safety protocols, ensuring that all electrical installations are not only functional but also secure. In Bangalore’s rapidly evolving infrastructure, where the risk of electrical accidents can be high due to outdated wiring or improper installations, my proactive approach to hazard identification and mitigation sets me apart.</w:t>
      </w:r>
    </w:p>
    <w:p>
      <w:pPr>
        <w:pStyle w:val="BodyText"/>
      </w:pPr>
      <w:r>
        <w:t xml:space="preserve">Furthermore, I am deeply committed to sustainability. With India’s push toward green energy initiatives, I actively advocate for solutions that reduce carbon footprints. My expertise in energy-efficient systems and renewable energy integration aligns with Bangalore’s vision of becoming a smart and sustainable city. By prioritizing eco-friendly practices, I aim to contribute to both my clients’ long-term savings and the broader environmental goals of India.</w:t>
      </w:r>
    </w:p>
    <w:bookmarkEnd w:id="24"/>
    <w:bookmarkStart w:id="25" w:name="conclusion"/>
    <w:p>
      <w:pPr>
        <w:pStyle w:val="Heading2"/>
      </w:pPr>
      <w:r>
        <w:t xml:space="preserve">Conclusion</w:t>
      </w:r>
    </w:p>
    <w:p>
      <w:pPr>
        <w:pStyle w:val="FirstParagraph"/>
      </w:pPr>
      <w:r>
        <w:t xml:space="preserve">In conclusion, I am eager to bring my technical expertise, dedication to safety, and passion for innovation to your team in India Bangalore. My experience in a diverse range of electrical projects, combined with my ability to adapt to the unique demands of this thriving metropolis, positions me as a strong candidate for the Electrician role. I am confident that my skills will add value to your organization and support its mission of excellence in electrical services.</w:t>
      </w:r>
    </w:p>
    <w:p>
      <w:pPr>
        <w:pStyle w:val="BodyText"/>
      </w:pPr>
      <w:r>
        <w:t xml:space="preserve">Thank you for considering my application. I would welcome the opportunity to discuss how my background and qualifications align with your needs.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India Bangalore</dc:title>
  <dc:creator/>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